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B06F5A" w:rsidRDefault="00AA2399" w:rsidP="00B06F5A">
      <w:pPr>
        <w:spacing w:after="0"/>
        <w:rPr>
          <w:rFonts w:ascii="Arial" w:hAnsi="Arial" w:cs="Arial"/>
          <w:b/>
          <w:sz w:val="28"/>
        </w:rPr>
      </w:pPr>
      <w:r w:rsidRPr="00B06F5A">
        <w:rPr>
          <w:rFonts w:ascii="Arial" w:hAnsi="Arial" w:cs="Arial"/>
          <w:b/>
          <w:sz w:val="28"/>
        </w:rPr>
        <w:t>Kevin Milton</w:t>
      </w:r>
    </w:p>
    <w:p w:rsidR="00AA2399" w:rsidRPr="00B06F5A" w:rsidRDefault="00AA2399" w:rsidP="00B06F5A">
      <w:pPr>
        <w:spacing w:after="0"/>
        <w:rPr>
          <w:rFonts w:ascii="Arial" w:hAnsi="Arial" w:cs="Arial"/>
          <w:i/>
        </w:rPr>
      </w:pPr>
      <w:r w:rsidRPr="00B06F5A">
        <w:rPr>
          <w:rFonts w:ascii="Arial" w:hAnsi="Arial" w:cs="Arial"/>
          <w:i/>
        </w:rPr>
        <w:t xml:space="preserve">Forklift Operator / </w:t>
      </w:r>
      <w:r w:rsidR="008B177D" w:rsidRPr="00B06F5A">
        <w:rPr>
          <w:rFonts w:ascii="Arial" w:hAnsi="Arial" w:cs="Arial"/>
          <w:i/>
        </w:rPr>
        <w:t>Bicycle Mechanic</w:t>
      </w:r>
      <w:r w:rsidRPr="00B06F5A">
        <w:rPr>
          <w:rFonts w:ascii="Arial" w:hAnsi="Arial" w:cs="Arial"/>
          <w:i/>
        </w:rPr>
        <w:t xml:space="preserve"> / </w:t>
      </w:r>
      <w:r w:rsidR="00B06F5A" w:rsidRPr="00B06F5A">
        <w:rPr>
          <w:rFonts w:ascii="Arial" w:hAnsi="Arial" w:cs="Arial"/>
          <w:i/>
        </w:rPr>
        <w:t>Backu</w:t>
      </w:r>
      <w:r w:rsidR="001C1226" w:rsidRPr="00B06F5A">
        <w:rPr>
          <w:rFonts w:ascii="Arial" w:hAnsi="Arial" w:cs="Arial"/>
          <w:i/>
        </w:rPr>
        <w:t>p</w:t>
      </w:r>
      <w:r w:rsidRPr="00B06F5A">
        <w:rPr>
          <w:rFonts w:ascii="Arial" w:hAnsi="Arial" w:cs="Arial"/>
          <w:i/>
        </w:rPr>
        <w:t xml:space="preserve"> Hand / Laborer</w:t>
      </w:r>
    </w:p>
    <w:p w:rsidR="00AA2399" w:rsidRPr="00B06F5A" w:rsidRDefault="00AA2399" w:rsidP="00B06F5A">
      <w:pPr>
        <w:spacing w:after="0"/>
        <w:jc w:val="right"/>
        <w:rPr>
          <w:rFonts w:ascii="Arial" w:hAnsi="Arial" w:cs="Arial"/>
        </w:rPr>
      </w:pPr>
      <w:r w:rsidRPr="00B06F5A">
        <w:rPr>
          <w:rFonts w:ascii="Arial" w:hAnsi="Arial" w:cs="Arial"/>
        </w:rPr>
        <w:t>kmilton@wwrfresource.com</w:t>
      </w:r>
    </w:p>
    <w:p w:rsidR="00AA2399" w:rsidRPr="00B06F5A" w:rsidRDefault="00AA2399" w:rsidP="00B06F5A">
      <w:pPr>
        <w:spacing w:after="0"/>
        <w:jc w:val="right"/>
        <w:rPr>
          <w:rFonts w:ascii="Arial" w:hAnsi="Arial" w:cs="Arial"/>
        </w:rPr>
      </w:pPr>
      <w:r w:rsidRPr="00B06F5A">
        <w:rPr>
          <w:rFonts w:ascii="Arial" w:hAnsi="Arial" w:cs="Arial"/>
          <w:i/>
        </w:rPr>
        <w:t>Message:</w:t>
      </w:r>
      <w:r w:rsidRPr="00B06F5A">
        <w:rPr>
          <w:rFonts w:ascii="Arial" w:hAnsi="Arial" w:cs="Arial"/>
        </w:rPr>
        <w:t xml:space="preserve"> (316) 265-5211 ext. 208</w:t>
      </w:r>
    </w:p>
    <w:p w:rsidR="00AA2399" w:rsidRPr="00B06F5A" w:rsidRDefault="00AA2399" w:rsidP="00B06F5A">
      <w:pPr>
        <w:spacing w:after="0"/>
        <w:jc w:val="right"/>
        <w:rPr>
          <w:rFonts w:ascii="Arial" w:hAnsi="Arial" w:cs="Arial"/>
        </w:rPr>
      </w:pPr>
      <w:r w:rsidRPr="00B06F5A">
        <w:rPr>
          <w:rFonts w:ascii="Arial" w:hAnsi="Arial" w:cs="Arial"/>
        </w:rPr>
        <w:t>401 S. Emporia, Wichita, KS 67202</w:t>
      </w:r>
    </w:p>
    <w:p w:rsidR="00AA2399" w:rsidRPr="00B06F5A" w:rsidRDefault="00AA2399">
      <w:pPr>
        <w:rPr>
          <w:rFonts w:ascii="Arial" w:hAnsi="Arial" w:cs="Arial"/>
          <w:b/>
        </w:rPr>
      </w:pPr>
      <w:r w:rsidRPr="00B06F5A">
        <w:rPr>
          <w:rFonts w:ascii="Arial" w:hAnsi="Arial" w:cs="Arial"/>
          <w:b/>
        </w:rPr>
        <w:t>Summary of Qualifications</w:t>
      </w:r>
    </w:p>
    <w:p w:rsidR="00AA2399" w:rsidRPr="00B06F5A" w:rsidRDefault="00AA2399" w:rsidP="001C122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Hands-on worker with experience working in warehouses, on oil rigs, bike shops, and construction sites.</w:t>
      </w:r>
    </w:p>
    <w:p w:rsidR="00AA2399" w:rsidRPr="00B06F5A" w:rsidRDefault="00AA2399" w:rsidP="001C122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Learns quickly and able to solve problems by asking questions while working with others.</w:t>
      </w:r>
    </w:p>
    <w:p w:rsidR="001C1226" w:rsidRPr="00B06F5A" w:rsidRDefault="001C1226" w:rsidP="001C1226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Able to operate forklifts and scissor lifts</w:t>
      </w:r>
      <w:r w:rsidR="008B177D" w:rsidRPr="00B06F5A">
        <w:rPr>
          <w:rFonts w:ascii="Arial" w:hAnsi="Arial" w:cs="Arial"/>
        </w:rPr>
        <w:t xml:space="preserve"> and other light equipment.</w:t>
      </w:r>
    </w:p>
    <w:p w:rsidR="00AA2399" w:rsidRPr="00B06F5A" w:rsidRDefault="00AA2399">
      <w:pPr>
        <w:rPr>
          <w:rFonts w:ascii="Arial" w:hAnsi="Arial" w:cs="Arial"/>
          <w:b/>
        </w:rPr>
      </w:pPr>
      <w:r w:rsidRPr="00B06F5A">
        <w:rPr>
          <w:rFonts w:ascii="Arial" w:hAnsi="Arial" w:cs="Arial"/>
          <w:b/>
        </w:rPr>
        <w:t>Skill Profile</w:t>
      </w:r>
    </w:p>
    <w:p w:rsidR="00B06F5A" w:rsidRPr="00B06F5A" w:rsidRDefault="00B06F5A">
      <w:pPr>
        <w:rPr>
          <w:rFonts w:ascii="Arial" w:hAnsi="Arial" w:cs="Arial"/>
          <w:i/>
        </w:rPr>
        <w:sectPr w:rsidR="00B06F5A" w:rsidRPr="00B06F5A" w:rsidSect="008B177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A2399" w:rsidRPr="00B06F5A" w:rsidRDefault="008B177D">
      <w:pPr>
        <w:rPr>
          <w:rFonts w:ascii="Arial" w:hAnsi="Arial" w:cs="Arial"/>
          <w:i/>
        </w:rPr>
      </w:pPr>
      <w:r w:rsidRPr="00B06F5A">
        <w:rPr>
          <w:rFonts w:ascii="Arial" w:hAnsi="Arial" w:cs="Arial"/>
          <w:i/>
        </w:rPr>
        <w:lastRenderedPageBreak/>
        <w:t>Bicycle Mechanic</w:t>
      </w:r>
    </w:p>
    <w:p w:rsidR="00AA2399" w:rsidRPr="00B06F5A" w:rsidRDefault="00AA2399" w:rsidP="001C12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Disassemble, assemble, and repair bicycles</w:t>
      </w:r>
    </w:p>
    <w:p w:rsidR="00AA2399" w:rsidRPr="00B06F5A" w:rsidRDefault="00AA2399" w:rsidP="001C122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Grease and replace parts</w:t>
      </w:r>
    </w:p>
    <w:p w:rsidR="00AA2399" w:rsidRPr="00B06F5A" w:rsidRDefault="00AA2399">
      <w:pPr>
        <w:rPr>
          <w:rFonts w:ascii="Arial" w:hAnsi="Arial" w:cs="Arial"/>
          <w:i/>
        </w:rPr>
      </w:pPr>
      <w:r w:rsidRPr="00B06F5A">
        <w:rPr>
          <w:rFonts w:ascii="Arial" w:hAnsi="Arial" w:cs="Arial"/>
          <w:i/>
        </w:rPr>
        <w:t>Forklift Operator</w:t>
      </w:r>
    </w:p>
    <w:p w:rsidR="00AA2399" w:rsidRPr="00B06F5A" w:rsidRDefault="00AA2399" w:rsidP="001C122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Read load logs</w:t>
      </w:r>
    </w:p>
    <w:p w:rsidR="00AA2399" w:rsidRPr="00B06F5A" w:rsidRDefault="00AA2399" w:rsidP="001C122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Put product on pallets</w:t>
      </w:r>
    </w:p>
    <w:p w:rsidR="00AA2399" w:rsidRPr="00B06F5A" w:rsidRDefault="00AA2399" w:rsidP="001C122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 xml:space="preserve">Operate palletizers </w:t>
      </w:r>
    </w:p>
    <w:p w:rsidR="008B177D" w:rsidRPr="00B06F5A" w:rsidRDefault="00AA2399" w:rsidP="008B17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Pick product up and load on trailers</w:t>
      </w:r>
    </w:p>
    <w:p w:rsidR="00AA2399" w:rsidRPr="00B06F5A" w:rsidRDefault="00B06F5A" w:rsidP="008B177D">
      <w:pPr>
        <w:rPr>
          <w:rFonts w:ascii="Arial" w:hAnsi="Arial" w:cs="Arial"/>
        </w:rPr>
      </w:pPr>
      <w:r w:rsidRPr="00B06F5A">
        <w:rPr>
          <w:rFonts w:ascii="Arial" w:hAnsi="Arial" w:cs="Arial"/>
          <w:i/>
        </w:rPr>
        <w:br w:type="column"/>
      </w:r>
      <w:r w:rsidR="008B177D" w:rsidRPr="00B06F5A">
        <w:rPr>
          <w:rFonts w:ascii="Arial" w:hAnsi="Arial" w:cs="Arial"/>
          <w:i/>
        </w:rPr>
        <w:lastRenderedPageBreak/>
        <w:t>Construction Laborer</w:t>
      </w:r>
    </w:p>
    <w:p w:rsidR="00AA2399" w:rsidRPr="00B06F5A" w:rsidRDefault="00AA2399" w:rsidP="001C12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Paint houses with sprayers or rollers</w:t>
      </w:r>
    </w:p>
    <w:p w:rsidR="00AA2399" w:rsidRPr="00B06F5A" w:rsidRDefault="00AA2399" w:rsidP="001C12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Strip paint from surfaces</w:t>
      </w:r>
    </w:p>
    <w:p w:rsidR="00AA2399" w:rsidRPr="00B06F5A" w:rsidRDefault="00AA2399" w:rsidP="001C12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Clean sprayers and other equipment</w:t>
      </w:r>
    </w:p>
    <w:p w:rsidR="00AA2399" w:rsidRPr="00B06F5A" w:rsidRDefault="00AA2399" w:rsidP="001C12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Clean up work sites</w:t>
      </w:r>
    </w:p>
    <w:p w:rsidR="00AA2399" w:rsidRPr="00B06F5A" w:rsidRDefault="001C1226">
      <w:pPr>
        <w:rPr>
          <w:rFonts w:ascii="Arial" w:hAnsi="Arial" w:cs="Arial"/>
          <w:i/>
        </w:rPr>
      </w:pPr>
      <w:r w:rsidRPr="00B06F5A">
        <w:rPr>
          <w:rFonts w:ascii="Arial" w:hAnsi="Arial" w:cs="Arial"/>
          <w:i/>
        </w:rPr>
        <w:t>Rig</w:t>
      </w:r>
      <w:r w:rsidR="00AA2399" w:rsidRPr="00B06F5A">
        <w:rPr>
          <w:rFonts w:ascii="Arial" w:hAnsi="Arial" w:cs="Arial"/>
          <w:i/>
        </w:rPr>
        <w:t xml:space="preserve"> Hand</w:t>
      </w:r>
    </w:p>
    <w:p w:rsidR="001C1226" w:rsidRPr="00B06F5A" w:rsidRDefault="001C1226" w:rsidP="001C122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Throw spinning chains to make pipe connections</w:t>
      </w:r>
    </w:p>
    <w:p w:rsidR="001C1226" w:rsidRPr="00B06F5A" w:rsidRDefault="001C1226" w:rsidP="001C122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Comp</w:t>
      </w:r>
      <w:r w:rsidRPr="00B06F5A">
        <w:rPr>
          <w:rFonts w:ascii="Arial" w:hAnsi="Arial" w:cs="Arial"/>
        </w:rPr>
        <w:t>etent with rig and all equipment</w:t>
      </w:r>
    </w:p>
    <w:p w:rsidR="001C1226" w:rsidRPr="00B06F5A" w:rsidRDefault="001C1226" w:rsidP="001C1226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Perform general maintenance</w:t>
      </w:r>
    </w:p>
    <w:p w:rsidR="008B177D" w:rsidRPr="00B06F5A" w:rsidRDefault="001C1226" w:rsidP="008B177D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06F5A">
        <w:rPr>
          <w:rFonts w:ascii="Arial" w:hAnsi="Arial" w:cs="Arial"/>
        </w:rPr>
        <w:t>Check</w:t>
      </w:r>
      <w:r w:rsidRPr="00B06F5A">
        <w:rPr>
          <w:rFonts w:ascii="Arial" w:hAnsi="Arial" w:cs="Arial"/>
        </w:rPr>
        <w:t xml:space="preserve"> </w:t>
      </w:r>
      <w:r w:rsidRPr="00B06F5A">
        <w:rPr>
          <w:rFonts w:ascii="Arial" w:hAnsi="Arial" w:cs="Arial"/>
        </w:rPr>
        <w:t>equipment and parts for malfunction</w:t>
      </w:r>
    </w:p>
    <w:p w:rsidR="00B06F5A" w:rsidRPr="00B06F5A" w:rsidRDefault="00B06F5A" w:rsidP="008B177D">
      <w:pPr>
        <w:rPr>
          <w:rFonts w:ascii="Arial" w:hAnsi="Arial" w:cs="Arial"/>
          <w:b/>
        </w:rPr>
        <w:sectPr w:rsidR="00B06F5A" w:rsidRPr="00B06F5A" w:rsidSect="00B06F5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B177D" w:rsidRPr="00B06F5A" w:rsidRDefault="008B177D" w:rsidP="008B177D">
      <w:pPr>
        <w:rPr>
          <w:rFonts w:ascii="Arial" w:hAnsi="Arial" w:cs="Arial"/>
          <w:b/>
        </w:rPr>
      </w:pPr>
      <w:bookmarkStart w:id="0" w:name="_GoBack"/>
      <w:r w:rsidRPr="00B06F5A">
        <w:rPr>
          <w:rFonts w:ascii="Arial" w:hAnsi="Arial" w:cs="Arial"/>
          <w:b/>
        </w:rPr>
        <w:lastRenderedPageBreak/>
        <w:t>Work History</w:t>
      </w:r>
    </w:p>
    <w:bookmarkEnd w:id="0"/>
    <w:p w:rsidR="00B06F5A" w:rsidRPr="00B06F5A" w:rsidRDefault="00B06F5A" w:rsidP="00B06F5A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B06F5A">
        <w:rPr>
          <w:rFonts w:ascii="Arial" w:hAnsi="Arial" w:cs="Arial"/>
        </w:rPr>
        <w:t>Bicycle Mechanic</w:t>
      </w:r>
      <w:r w:rsidRPr="00B06F5A">
        <w:rPr>
          <w:rFonts w:ascii="Arial" w:hAnsi="Arial" w:cs="Arial"/>
        </w:rPr>
        <w:tab/>
        <w:t>State of Kansas</w:t>
      </w:r>
      <w:r w:rsidRPr="00B06F5A">
        <w:rPr>
          <w:rFonts w:ascii="Arial" w:hAnsi="Arial" w:cs="Arial"/>
        </w:rPr>
        <w:tab/>
        <w:t>Lansing, KS</w:t>
      </w:r>
      <w:r w:rsidRPr="00B06F5A">
        <w:rPr>
          <w:rFonts w:ascii="Arial" w:hAnsi="Arial" w:cs="Arial"/>
        </w:rPr>
        <w:tab/>
        <w:t>2017</w:t>
      </w:r>
    </w:p>
    <w:p w:rsidR="00B06F5A" w:rsidRPr="00B06F5A" w:rsidRDefault="00B06F5A" w:rsidP="00B06F5A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B06F5A">
        <w:rPr>
          <w:rFonts w:ascii="Arial" w:hAnsi="Arial" w:cs="Arial"/>
        </w:rPr>
        <w:t>Forklift Operator</w:t>
      </w:r>
      <w:r w:rsidRPr="00B06F5A">
        <w:rPr>
          <w:rFonts w:ascii="Arial" w:hAnsi="Arial" w:cs="Arial"/>
        </w:rPr>
        <w:tab/>
        <w:t>Coors</w:t>
      </w:r>
      <w:r w:rsidRPr="00B06F5A">
        <w:rPr>
          <w:rFonts w:ascii="Arial" w:hAnsi="Arial" w:cs="Arial"/>
        </w:rPr>
        <w:tab/>
        <w:t>Salina, KS</w:t>
      </w:r>
    </w:p>
    <w:p w:rsidR="00B06F5A" w:rsidRPr="00B06F5A" w:rsidRDefault="00B06F5A" w:rsidP="00B06F5A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B06F5A">
        <w:rPr>
          <w:rFonts w:ascii="Arial" w:hAnsi="Arial" w:cs="Arial"/>
        </w:rPr>
        <w:t>Painter</w:t>
      </w:r>
      <w:r w:rsidRPr="00B06F5A">
        <w:rPr>
          <w:rFonts w:ascii="Arial" w:hAnsi="Arial" w:cs="Arial"/>
        </w:rPr>
        <w:tab/>
      </w:r>
      <w:r w:rsidRPr="00B06F5A">
        <w:rPr>
          <w:rFonts w:ascii="Arial" w:hAnsi="Arial" w:cs="Arial"/>
        </w:rPr>
        <w:tab/>
        <w:t>Salina, KS</w:t>
      </w:r>
    </w:p>
    <w:p w:rsidR="00B06F5A" w:rsidRPr="00B06F5A" w:rsidRDefault="00B06F5A" w:rsidP="00B06F5A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B06F5A">
        <w:rPr>
          <w:rFonts w:ascii="Arial" w:hAnsi="Arial" w:cs="Arial"/>
        </w:rPr>
        <w:t>Backup Hand</w:t>
      </w:r>
      <w:r w:rsidRPr="00B06F5A">
        <w:rPr>
          <w:rFonts w:ascii="Arial" w:hAnsi="Arial" w:cs="Arial"/>
        </w:rPr>
        <w:tab/>
        <w:t>Sterling Drilling</w:t>
      </w:r>
      <w:r w:rsidRPr="00B06F5A">
        <w:rPr>
          <w:rFonts w:ascii="Arial" w:hAnsi="Arial" w:cs="Arial"/>
        </w:rPr>
        <w:tab/>
        <w:t>Dodge City, KS</w:t>
      </w:r>
      <w:r w:rsidRPr="00B06F5A">
        <w:rPr>
          <w:rFonts w:ascii="Arial" w:hAnsi="Arial" w:cs="Arial"/>
        </w:rPr>
        <w:tab/>
      </w:r>
    </w:p>
    <w:p w:rsidR="008B177D" w:rsidRPr="00B06F5A" w:rsidRDefault="00B06F5A" w:rsidP="00B06F5A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B06F5A">
        <w:rPr>
          <w:rFonts w:ascii="Arial" w:hAnsi="Arial" w:cs="Arial"/>
        </w:rPr>
        <w:t>Rig Hand</w:t>
      </w:r>
      <w:r w:rsidRPr="00B06F5A">
        <w:rPr>
          <w:rFonts w:ascii="Arial" w:hAnsi="Arial" w:cs="Arial"/>
        </w:rPr>
        <w:tab/>
        <w:t>H2 Drilling</w:t>
      </w:r>
      <w:r w:rsidRPr="00B06F5A">
        <w:rPr>
          <w:rFonts w:ascii="Arial" w:hAnsi="Arial" w:cs="Arial"/>
        </w:rPr>
        <w:tab/>
        <w:t>Dodge City, KS</w:t>
      </w:r>
    </w:p>
    <w:p w:rsidR="00B06F5A" w:rsidRPr="00B06F5A" w:rsidRDefault="00B06F5A" w:rsidP="00B06F5A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B06F5A">
        <w:rPr>
          <w:rFonts w:ascii="Arial" w:hAnsi="Arial" w:cs="Arial"/>
        </w:rPr>
        <w:t>Receiver</w:t>
      </w:r>
      <w:r w:rsidRPr="00B06F5A">
        <w:rPr>
          <w:rFonts w:ascii="Arial" w:hAnsi="Arial" w:cs="Arial"/>
        </w:rPr>
        <w:tab/>
        <w:t>National Beef</w:t>
      </w:r>
      <w:r w:rsidRPr="00B06F5A">
        <w:rPr>
          <w:rFonts w:ascii="Arial" w:hAnsi="Arial" w:cs="Arial"/>
        </w:rPr>
        <w:tab/>
        <w:t>Dodge City, KS</w:t>
      </w:r>
    </w:p>
    <w:sectPr w:rsidR="00B06F5A" w:rsidRPr="00B06F5A" w:rsidSect="008B177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5699" w:rsidRDefault="00BD5699" w:rsidP="008B177D">
      <w:pPr>
        <w:spacing w:after="0" w:line="240" w:lineRule="auto"/>
      </w:pPr>
      <w:r>
        <w:separator/>
      </w:r>
    </w:p>
  </w:endnote>
  <w:endnote w:type="continuationSeparator" w:id="0">
    <w:p w:rsidR="00BD5699" w:rsidRDefault="00BD5699" w:rsidP="008B1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5699" w:rsidRDefault="00BD5699" w:rsidP="008B177D">
      <w:pPr>
        <w:spacing w:after="0" w:line="240" w:lineRule="auto"/>
      </w:pPr>
      <w:r>
        <w:separator/>
      </w:r>
    </w:p>
  </w:footnote>
  <w:footnote w:type="continuationSeparator" w:id="0">
    <w:p w:rsidR="00BD5699" w:rsidRDefault="00BD5699" w:rsidP="008B17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C3070"/>
    <w:multiLevelType w:val="hybridMultilevel"/>
    <w:tmpl w:val="F020B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D90958"/>
    <w:multiLevelType w:val="hybridMultilevel"/>
    <w:tmpl w:val="32543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D044C9"/>
    <w:multiLevelType w:val="hybridMultilevel"/>
    <w:tmpl w:val="0BC4A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987E8A"/>
    <w:multiLevelType w:val="hybridMultilevel"/>
    <w:tmpl w:val="9998E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0348F1"/>
    <w:multiLevelType w:val="hybridMultilevel"/>
    <w:tmpl w:val="0DF2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6CA70AE"/>
    <w:multiLevelType w:val="hybridMultilevel"/>
    <w:tmpl w:val="3C667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DYzNTI0NLUwMzVU0lEKTi0uzszPAykwrAUA/t6QAywAAAA="/>
  </w:docVars>
  <w:rsids>
    <w:rsidRoot w:val="00AA2399"/>
    <w:rsid w:val="001C1226"/>
    <w:rsid w:val="003F03B2"/>
    <w:rsid w:val="00522C52"/>
    <w:rsid w:val="007E2073"/>
    <w:rsid w:val="008B177D"/>
    <w:rsid w:val="00AA2399"/>
    <w:rsid w:val="00B06F5A"/>
    <w:rsid w:val="00BD5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23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12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1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77D"/>
  </w:style>
  <w:style w:type="paragraph" w:styleId="Footer">
    <w:name w:val="footer"/>
    <w:basedOn w:val="Normal"/>
    <w:link w:val="FooterChar"/>
    <w:uiPriority w:val="99"/>
    <w:unhideWhenUsed/>
    <w:rsid w:val="008B1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7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23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12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1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77D"/>
  </w:style>
  <w:style w:type="paragraph" w:styleId="Footer">
    <w:name w:val="footer"/>
    <w:basedOn w:val="Normal"/>
    <w:link w:val="FooterChar"/>
    <w:uiPriority w:val="99"/>
    <w:unhideWhenUsed/>
    <w:rsid w:val="008B17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3-22T18:42:00Z</cp:lastPrinted>
  <dcterms:created xsi:type="dcterms:W3CDTF">2018-03-22T17:34:00Z</dcterms:created>
  <dcterms:modified xsi:type="dcterms:W3CDTF">2018-03-22T19:48:00Z</dcterms:modified>
</cp:coreProperties>
</file>